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D7EBA" w14:paraId="20699B41" w14:textId="77777777" w:rsidTr="00796EB3">
        <w:trPr>
          <w:trHeight w:val="290"/>
        </w:trPr>
        <w:tc>
          <w:tcPr>
            <w:tcW w:w="2160" w:type="dxa"/>
          </w:tcPr>
          <w:p w14:paraId="11D6ABBC" w14:textId="77777777" w:rsidR="0000007A" w:rsidRPr="00BD7E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71626" w14:textId="77777777" w:rsidR="0000007A" w:rsidRPr="00BD7EBA" w:rsidRDefault="00A9084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BD7EBA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BD7EBA" w14:paraId="7E5F4740" w14:textId="77777777" w:rsidTr="00796EB3">
        <w:trPr>
          <w:trHeight w:val="290"/>
        </w:trPr>
        <w:tc>
          <w:tcPr>
            <w:tcW w:w="2160" w:type="dxa"/>
          </w:tcPr>
          <w:p w14:paraId="0E75D260" w14:textId="77777777" w:rsidR="0000007A" w:rsidRPr="00BD7E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6478" w14:textId="77777777" w:rsidR="0000007A" w:rsidRPr="00BD7EBA" w:rsidRDefault="00A551F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05</w:t>
            </w:r>
          </w:p>
        </w:tc>
      </w:tr>
      <w:tr w:rsidR="0000007A" w:rsidRPr="00BD7EBA" w14:paraId="21897379" w14:textId="77777777" w:rsidTr="00796EB3">
        <w:trPr>
          <w:trHeight w:val="650"/>
        </w:trPr>
        <w:tc>
          <w:tcPr>
            <w:tcW w:w="2160" w:type="dxa"/>
          </w:tcPr>
          <w:p w14:paraId="283D6587" w14:textId="77777777" w:rsidR="0000007A" w:rsidRPr="00BD7EB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CA882" w14:textId="77777777" w:rsidR="0000007A" w:rsidRPr="00BD7EBA" w:rsidRDefault="00A551F7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 review and meta-analysis on the impact of </w:t>
            </w:r>
            <w:proofErr w:type="spellStart"/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>micropollutants</w:t>
            </w:r>
            <w:proofErr w:type="spellEnd"/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n aggressive </w:t>
            </w:r>
            <w:proofErr w:type="spellStart"/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s</w:t>
            </w:r>
            <w:proofErr w:type="spellEnd"/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crustaceans</w:t>
            </w:r>
          </w:p>
        </w:tc>
      </w:tr>
      <w:tr w:rsidR="00CF0BBB" w:rsidRPr="00BD7EBA" w14:paraId="29B60190" w14:textId="77777777" w:rsidTr="00796EB3">
        <w:trPr>
          <w:trHeight w:val="332"/>
        </w:trPr>
        <w:tc>
          <w:tcPr>
            <w:tcW w:w="2160" w:type="dxa"/>
          </w:tcPr>
          <w:p w14:paraId="311FA02E" w14:textId="77777777" w:rsidR="00CF0BBB" w:rsidRPr="00BD7EB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0D988" w14:textId="77777777" w:rsidR="00CF0BBB" w:rsidRPr="00BD7EBA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666ABE8" w14:textId="77777777" w:rsidR="00037D52" w:rsidRPr="00BD7EB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DDBEC4" w14:textId="77777777" w:rsidR="00605952" w:rsidRPr="00BD7EB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EC5D17" w14:textId="77777777" w:rsidR="00D9392F" w:rsidRPr="00BD7EBA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7526A745" w14:textId="77777777" w:rsidR="00645A56" w:rsidRPr="00BD7EBA" w:rsidRDefault="00645A56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66EBEFAF" w14:textId="77777777" w:rsidR="00D9392F" w:rsidRPr="00BD7EBA" w:rsidRDefault="00D9392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8"/>
        <w:gridCol w:w="5130"/>
        <w:gridCol w:w="4410"/>
      </w:tblGrid>
      <w:tr w:rsidR="00602F7D" w:rsidRPr="00BD7EBA" w14:paraId="11C6E68E" w14:textId="77777777" w:rsidTr="00D9392F">
        <w:tc>
          <w:tcPr>
            <w:tcW w:w="13068" w:type="dxa"/>
            <w:gridSpan w:val="3"/>
            <w:tcBorders>
              <w:top w:val="nil"/>
              <w:left w:val="nil"/>
              <w:right w:val="nil"/>
            </w:tcBorders>
            <w:noWrap/>
          </w:tcPr>
          <w:p w14:paraId="045702E4" w14:textId="77777777" w:rsidR="00602F7D" w:rsidRPr="00BD7EBA" w:rsidRDefault="00CE5AC7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7EBA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BD7EBA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BD7EBA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916910A" w14:textId="77777777" w:rsidR="008224E2" w:rsidRPr="00BD7EBA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BD7EBA" w14:paraId="1364E372" w14:textId="77777777" w:rsidTr="00D9392F">
        <w:tc>
          <w:tcPr>
            <w:tcW w:w="3528" w:type="dxa"/>
            <w:noWrap/>
          </w:tcPr>
          <w:p w14:paraId="168798B9" w14:textId="77777777" w:rsidR="0000007A" w:rsidRPr="00BD7EBA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6AFAC174" w14:textId="77777777" w:rsidR="0000007A" w:rsidRPr="00BD7EBA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7EB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</w:tcPr>
          <w:p w14:paraId="30DC6D96" w14:textId="77777777" w:rsidR="0000007A" w:rsidRPr="00BD7EBA" w:rsidRDefault="0000007A" w:rsidP="000409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D7EBA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BD7EBA">
              <w:rPr>
                <w:rFonts w:ascii="Arial" w:hAnsi="Arial" w:cs="Arial"/>
                <w:lang w:val="en-GB"/>
              </w:rPr>
              <w:t>feedback</w:t>
            </w:r>
            <w:r w:rsidR="001A1605" w:rsidRPr="00BD7EBA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BD7EBA" w14:paraId="57505934" w14:textId="77777777" w:rsidTr="00D9392F">
        <w:tc>
          <w:tcPr>
            <w:tcW w:w="3528" w:type="dxa"/>
            <w:noWrap/>
          </w:tcPr>
          <w:p w14:paraId="207638A0" w14:textId="77777777" w:rsidR="004A4189" w:rsidRPr="00BD7EBA" w:rsidRDefault="004A4189" w:rsidP="004A418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 xml:space="preserve">Compulsory </w:t>
            </w:r>
            <w:r w:rsidRPr="00BD7EBA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72670C0B" w14:textId="77777777" w:rsidR="004A4189" w:rsidRPr="00BD7EBA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645EB7E" w14:textId="77777777" w:rsidR="004A4189" w:rsidRPr="00BD7EBA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73683762" w14:textId="77777777" w:rsidR="004A4189" w:rsidRPr="00BD7EBA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00219920" w14:textId="77777777" w:rsidR="004A4189" w:rsidRPr="00BD7EBA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3FC111B" w14:textId="77777777" w:rsidR="004A4189" w:rsidRPr="00BD7EBA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1829004B" w14:textId="77777777" w:rsidR="004A4189" w:rsidRPr="00BD7EBA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77FD0A0B" w14:textId="77777777" w:rsidR="004A4189" w:rsidRPr="00BD7EBA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774F2B" w14:textId="77777777" w:rsidR="004A4189" w:rsidRPr="00BD7EBA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1924F22D" w14:textId="77777777" w:rsidR="004A4189" w:rsidRPr="00BD7EBA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6B5BC0" w14:textId="77777777" w:rsidR="004A4189" w:rsidRPr="00BD7EBA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66AB9F74" w14:textId="77777777" w:rsidR="004A4189" w:rsidRPr="00BD7EBA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611102A6" w14:textId="77777777" w:rsidR="004A4189" w:rsidRPr="00BD7EBA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649F8E84" w14:textId="77777777" w:rsidR="004A4189" w:rsidRPr="00BD7EBA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82B5397" w14:textId="77777777" w:rsidR="004A4189" w:rsidRPr="00BD7EBA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 references sufficient and recent? If you have suggestion of additional </w:t>
            </w:r>
            <w:r w:rsidRPr="00BD7EBA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references, please mention in the review form.</w:t>
            </w:r>
          </w:p>
          <w:p w14:paraId="1132A871" w14:textId="77777777" w:rsidR="004A4189" w:rsidRPr="00BD7EBA" w:rsidRDefault="004A4189" w:rsidP="004A418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5F74AFB2" w14:textId="77777777" w:rsidR="004A4189" w:rsidRPr="00BD7EBA" w:rsidRDefault="004A4189" w:rsidP="004A4189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D7EB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1A8525CB" w14:textId="77777777" w:rsidR="0099583E" w:rsidRPr="00BD7EBA" w:rsidRDefault="0099583E" w:rsidP="0099583E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 w14:paraId="0107A654" w14:textId="77777777" w:rsidR="00533FC1" w:rsidRPr="00BD7EBA" w:rsidRDefault="00533FC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D84A63B" w14:textId="77777777" w:rsidR="00D9392F" w:rsidRPr="00BD7EBA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E9E461" w14:textId="77777777" w:rsidR="00D9392F" w:rsidRPr="00BD7EBA" w:rsidRDefault="003A2AE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705062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This manuscript </w:t>
            </w:r>
            <w:r w:rsidR="00CC49A1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ave detailed discussion on </w:t>
            </w:r>
            <w:proofErr w:type="spellStart"/>
            <w:r w:rsidR="00B55B1B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copollu</w:t>
            </w:r>
            <w:r w:rsidR="00FF7F9A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ant</w:t>
            </w:r>
            <w:proofErr w:type="spellEnd"/>
            <w:r w:rsidR="00FF7F9A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is relevant to </w:t>
            </w:r>
            <w:r w:rsidR="00D15C29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resent research </w:t>
            </w:r>
            <w:r w:rsidR="00702EFD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munity </w:t>
            </w:r>
          </w:p>
          <w:p w14:paraId="1BEB0C09" w14:textId="77777777" w:rsidR="00D9392F" w:rsidRPr="00BD7EBA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339663D" w14:textId="77777777" w:rsidR="00D9392F" w:rsidRPr="00BD7EBA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13ED63" w14:textId="77777777" w:rsidR="00D9392F" w:rsidRPr="00BD7EBA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386F280" w14:textId="77777777" w:rsidR="00D9392F" w:rsidRPr="00BD7EBA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B120092" w14:textId="77777777" w:rsidR="00D9392F" w:rsidRPr="00BD7EBA" w:rsidRDefault="00702EF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this title is suitable </w:t>
            </w:r>
            <w:r w:rsidR="002B5CEA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given work </w:t>
            </w:r>
          </w:p>
          <w:p w14:paraId="7CACECB4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101A569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73375E7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C3EE0B4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33F45A9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5D60504A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2F5164D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F6565A3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F8D3A4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7DC019C" w14:textId="77777777" w:rsidR="00976F19" w:rsidRPr="00BD7EBA" w:rsidRDefault="00976F1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2E369F01" w14:textId="77777777" w:rsidR="006053F4" w:rsidRPr="00BD7EBA" w:rsidRDefault="006053F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7EC155" w14:textId="77777777" w:rsidR="006053F4" w:rsidRPr="00BD7EBA" w:rsidRDefault="006053F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9CB96CC" w14:textId="77777777" w:rsidR="006053F4" w:rsidRPr="00BD7EBA" w:rsidRDefault="006053F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264DD70" w14:textId="77777777" w:rsidR="006053F4" w:rsidRPr="00BD7EBA" w:rsidRDefault="006053F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this manuscript content is </w:t>
            </w:r>
            <w:r w:rsidR="00735FF9"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fically correct</w:t>
            </w:r>
          </w:p>
          <w:p w14:paraId="628FE20C" w14:textId="77777777" w:rsidR="00735FF9" w:rsidRPr="00BD7EBA" w:rsidRDefault="00735FF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4DFCC13" w14:textId="77777777" w:rsidR="00735FF9" w:rsidRPr="00BD7EBA" w:rsidRDefault="00735FF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8A4D1AA" w14:textId="77777777" w:rsidR="00735FF9" w:rsidRPr="00BD7EBA" w:rsidRDefault="00735FF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60C3BA7" w14:textId="77777777" w:rsidR="00735FF9" w:rsidRPr="00BD7EBA" w:rsidRDefault="00735FF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E5947CA" w14:textId="77777777" w:rsidR="00735FF9" w:rsidRPr="00BD7EBA" w:rsidRDefault="00735FF9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 are sufficient </w:t>
            </w:r>
          </w:p>
        </w:tc>
        <w:tc>
          <w:tcPr>
            <w:tcW w:w="4410" w:type="dxa"/>
          </w:tcPr>
          <w:p w14:paraId="2223ED39" w14:textId="77777777" w:rsidR="0000007A" w:rsidRPr="00BD7EBA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A1605" w:rsidRPr="00BD7EBA" w14:paraId="6EAB0D47" w14:textId="77777777" w:rsidTr="00D9392F">
        <w:trPr>
          <w:trHeight w:val="386"/>
        </w:trPr>
        <w:tc>
          <w:tcPr>
            <w:tcW w:w="3528" w:type="dxa"/>
            <w:noWrap/>
          </w:tcPr>
          <w:p w14:paraId="407B1441" w14:textId="77777777" w:rsidR="00D9392F" w:rsidRPr="00BD7EBA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D7EBA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BD7EBA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4CC4DED3" w14:textId="77777777" w:rsidR="001A1605" w:rsidRPr="00BD7EBA" w:rsidRDefault="001A1605" w:rsidP="001A160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54561C08" w14:textId="42D7168C" w:rsidR="00D9392F" w:rsidRPr="00BD7EBA" w:rsidRDefault="00C01328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 xml:space="preserve">*Include key words </w:t>
            </w:r>
          </w:p>
          <w:p w14:paraId="33447D86" w14:textId="4B2AEA8B" w:rsidR="00D9392F" w:rsidRPr="00BD7EBA" w:rsidRDefault="00D9392F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65905F76" w14:textId="77777777" w:rsidR="001A1605" w:rsidRPr="00BD7EBA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BD7EBA" w14:paraId="511E732A" w14:textId="77777777" w:rsidTr="00BD7EBA">
        <w:trPr>
          <w:trHeight w:val="575"/>
        </w:trPr>
        <w:tc>
          <w:tcPr>
            <w:tcW w:w="3528" w:type="dxa"/>
            <w:noWrap/>
          </w:tcPr>
          <w:p w14:paraId="33294DB6" w14:textId="77777777" w:rsidR="00D9392F" w:rsidRPr="00BD7EBA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D7EBA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BD7EB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D7EB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2970EC4" w14:textId="77777777" w:rsidR="001A1605" w:rsidRPr="00BD7EBA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 w14:paraId="0E46C51C" w14:textId="4874BFB2" w:rsidR="00D9392F" w:rsidRPr="00BD7EBA" w:rsidRDefault="0059631A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 xml:space="preserve">This papers are well written </w:t>
            </w:r>
            <w:r w:rsidR="00990E51" w:rsidRPr="00BD7EBA">
              <w:rPr>
                <w:rFonts w:ascii="Arial" w:hAnsi="Arial" w:cs="Arial"/>
                <w:sz w:val="20"/>
                <w:szCs w:val="20"/>
                <w:lang w:val="en-GB"/>
              </w:rPr>
              <w:t>with all the required datas.</w:t>
            </w:r>
          </w:p>
          <w:p w14:paraId="6467D788" w14:textId="619885C5" w:rsidR="00D9392F" w:rsidRPr="00BD7EBA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7EC4708B" w14:textId="77777777" w:rsidR="001A1605" w:rsidRPr="00BD7EBA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834F70A" w14:textId="77777777" w:rsidR="0000007A" w:rsidRPr="00BD7EB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CA1DB1" w14:textId="038A06A0" w:rsidR="00D9392F" w:rsidRPr="00BD7EBA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86779D" w:rsidRPr="00BD7EBA" w14:paraId="4765DE13" w14:textId="77777777" w:rsidTr="00BD7EB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D2B3" w14:textId="77777777" w:rsidR="0086779D" w:rsidRPr="00BD7EBA" w:rsidRDefault="0086779D" w:rsidP="0086779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704"/>
            <w:bookmarkStart w:id="1" w:name="_Hlk156057883"/>
            <w:r w:rsidRPr="00BD7EB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D7EB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5D03C0" w14:textId="77777777" w:rsidR="0086779D" w:rsidRPr="00BD7EBA" w:rsidRDefault="0086779D" w:rsidP="0086779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6779D" w:rsidRPr="00BD7EBA" w14:paraId="48E91CD7" w14:textId="77777777" w:rsidTr="00BD7EBA">
        <w:tc>
          <w:tcPr>
            <w:tcW w:w="168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56C86" w14:textId="77777777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1208E" w14:textId="77777777" w:rsidR="0086779D" w:rsidRPr="00BD7EBA" w:rsidRDefault="0086779D" w:rsidP="0086779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  <w:shd w:val="clear" w:color="auto" w:fill="auto"/>
          </w:tcPr>
          <w:p w14:paraId="6AEAB330" w14:textId="77777777" w:rsidR="0086779D" w:rsidRPr="00BD7EBA" w:rsidRDefault="0086779D" w:rsidP="0086779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D7EB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BD7EBA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BD7EBA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6779D" w:rsidRPr="00BD7EBA" w14:paraId="38230861" w14:textId="77777777" w:rsidTr="00BD7EBA">
        <w:trPr>
          <w:trHeight w:val="827"/>
        </w:trPr>
        <w:tc>
          <w:tcPr>
            <w:tcW w:w="168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4D3B" w14:textId="77777777" w:rsidR="0086779D" w:rsidRPr="00BD7EBA" w:rsidRDefault="0086779D" w:rsidP="0086779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D7EB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A13A434" w14:textId="77777777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F3B95" w14:textId="77777777" w:rsidR="0086779D" w:rsidRPr="00BD7EBA" w:rsidRDefault="0086779D" w:rsidP="0086779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D7EB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A22DE8B" w14:textId="1DCFB6B8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bookmarkStart w:id="2" w:name="_GoBack"/>
            <w:bookmarkEnd w:id="2"/>
          </w:p>
        </w:tc>
        <w:tc>
          <w:tcPr>
            <w:tcW w:w="1657" w:type="pct"/>
            <w:shd w:val="clear" w:color="auto" w:fill="auto"/>
            <w:vAlign w:val="center"/>
          </w:tcPr>
          <w:p w14:paraId="06C056F6" w14:textId="77777777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D4D464" w14:textId="77777777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E4BC92" w14:textId="77777777" w:rsidR="0086779D" w:rsidRPr="00BD7EBA" w:rsidRDefault="0086779D" w:rsidP="0086779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330534D3" w14:textId="77777777" w:rsidR="0086779D" w:rsidRPr="00BD7EBA" w:rsidRDefault="0086779D" w:rsidP="0086779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86779D" w:rsidRPr="00BD7EBA" w14:paraId="04C1C970" w14:textId="77777777" w:rsidTr="006A17CD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85658" w14:textId="77777777" w:rsidR="0086779D" w:rsidRPr="00BD7EBA" w:rsidRDefault="0086779D" w:rsidP="0086779D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  <w:p w14:paraId="45A56A0D" w14:textId="77777777" w:rsidR="0086779D" w:rsidRPr="00BD7EBA" w:rsidRDefault="0086779D" w:rsidP="0086779D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D7EB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5E246C4" w14:textId="77777777" w:rsidR="0086779D" w:rsidRPr="00BD7EBA" w:rsidRDefault="0086779D" w:rsidP="0086779D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6779D" w:rsidRPr="00BD7EBA" w14:paraId="30E7B7AB" w14:textId="77777777" w:rsidTr="006A17CD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8776" w14:textId="77777777" w:rsidR="0086779D" w:rsidRPr="00BD7EBA" w:rsidRDefault="0086779D" w:rsidP="008677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E6F12" w14:textId="36F94FA3" w:rsidR="0086779D" w:rsidRPr="00BD7EBA" w:rsidRDefault="00BD7EBA" w:rsidP="00BD7EB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7EBA">
              <w:rPr>
                <w:rFonts w:ascii="Arial" w:hAnsi="Arial" w:cs="Arial"/>
                <w:b/>
                <w:bCs/>
                <w:sz w:val="20"/>
                <w:szCs w:val="20"/>
              </w:rPr>
              <w:t>V.S.Sangeetha</w:t>
            </w:r>
            <w:proofErr w:type="spellEnd"/>
          </w:p>
        </w:tc>
      </w:tr>
      <w:tr w:rsidR="0086779D" w:rsidRPr="00BD7EBA" w14:paraId="462D5507" w14:textId="77777777" w:rsidTr="006A17CD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DE274" w14:textId="77777777" w:rsidR="0086779D" w:rsidRPr="00BD7EBA" w:rsidRDefault="0086779D" w:rsidP="008677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EBA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552FC" w14:textId="781016A9" w:rsidR="0086779D" w:rsidRPr="00BD7EBA" w:rsidRDefault="00BD7EBA" w:rsidP="00BD7E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hanalakshmi</w:t>
            </w:r>
            <w:proofErr w:type="spellEnd"/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rinivasan College of Arts and</w:t>
            </w: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ce for Women (Autonomous), </w:t>
            </w:r>
            <w:r w:rsidRPr="00BD7EB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  <w:bookmarkEnd w:id="0"/>
    </w:tbl>
    <w:p w14:paraId="5CD97EE4" w14:textId="63034B8B" w:rsidR="00BD7EBA" w:rsidRPr="00BD7EBA" w:rsidRDefault="00BD7EB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BD7EBA" w:rsidRPr="00BD7EBA" w:rsidSect="003171C4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410FD" w14:textId="77777777" w:rsidR="00A90842" w:rsidRPr="0000007A" w:rsidRDefault="00A90842" w:rsidP="0099583E">
      <w:r>
        <w:separator/>
      </w:r>
    </w:p>
  </w:endnote>
  <w:endnote w:type="continuationSeparator" w:id="0">
    <w:p w14:paraId="19FF1733" w14:textId="77777777" w:rsidR="00A90842" w:rsidRPr="0000007A" w:rsidRDefault="00A9084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DAF4E2" w14:textId="77777777" w:rsidR="00A90842" w:rsidRPr="0000007A" w:rsidRDefault="00A90842" w:rsidP="0099583E">
      <w:r>
        <w:separator/>
      </w:r>
    </w:p>
  </w:footnote>
  <w:footnote w:type="continuationSeparator" w:id="0">
    <w:p w14:paraId="5E213E89" w14:textId="77777777" w:rsidR="00A90842" w:rsidRPr="0000007A" w:rsidRDefault="00A9084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FF6C3" w14:textId="77777777" w:rsidR="00545A13" w:rsidRDefault="00902187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2A738459" wp14:editId="2CA90E38">
          <wp:extent cx="1209040" cy="102044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04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6A72A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51BF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B5CEA"/>
    <w:rsid w:val="002E2339"/>
    <w:rsid w:val="002E6D86"/>
    <w:rsid w:val="002F6935"/>
    <w:rsid w:val="003171C4"/>
    <w:rsid w:val="003204B8"/>
    <w:rsid w:val="0033692F"/>
    <w:rsid w:val="00340C9E"/>
    <w:rsid w:val="003A04E7"/>
    <w:rsid w:val="003A2AEF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63BF0"/>
    <w:rsid w:val="004909B5"/>
    <w:rsid w:val="004930E0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9631A"/>
    <w:rsid w:val="005B51FE"/>
    <w:rsid w:val="005C25A0"/>
    <w:rsid w:val="005D230D"/>
    <w:rsid w:val="006011B8"/>
    <w:rsid w:val="00602F7D"/>
    <w:rsid w:val="006053F4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D4C34"/>
    <w:rsid w:val="006E7D6E"/>
    <w:rsid w:val="00701186"/>
    <w:rsid w:val="00702EFD"/>
    <w:rsid w:val="00705062"/>
    <w:rsid w:val="00707BE1"/>
    <w:rsid w:val="007238EB"/>
    <w:rsid w:val="007317C3"/>
    <w:rsid w:val="0073538B"/>
    <w:rsid w:val="00735FF9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46F1F"/>
    <w:rsid w:val="00864044"/>
    <w:rsid w:val="0086779D"/>
    <w:rsid w:val="00877F10"/>
    <w:rsid w:val="00882091"/>
    <w:rsid w:val="00893E75"/>
    <w:rsid w:val="008C2F62"/>
    <w:rsid w:val="008C5B98"/>
    <w:rsid w:val="008D020E"/>
    <w:rsid w:val="008F36E4"/>
    <w:rsid w:val="00902187"/>
    <w:rsid w:val="00902805"/>
    <w:rsid w:val="00922E2F"/>
    <w:rsid w:val="00925DB8"/>
    <w:rsid w:val="009553EC"/>
    <w:rsid w:val="00976F19"/>
    <w:rsid w:val="00982766"/>
    <w:rsid w:val="009852C4"/>
    <w:rsid w:val="00990E51"/>
    <w:rsid w:val="0099583E"/>
    <w:rsid w:val="009A0242"/>
    <w:rsid w:val="009A5595"/>
    <w:rsid w:val="009A59ED"/>
    <w:rsid w:val="009C5642"/>
    <w:rsid w:val="009C5EC7"/>
    <w:rsid w:val="009C61D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45BB5"/>
    <w:rsid w:val="00A519D1"/>
    <w:rsid w:val="00A551F7"/>
    <w:rsid w:val="00A652B4"/>
    <w:rsid w:val="00A65C50"/>
    <w:rsid w:val="00A90842"/>
    <w:rsid w:val="00AA41B3"/>
    <w:rsid w:val="00AB1ED6"/>
    <w:rsid w:val="00AB397D"/>
    <w:rsid w:val="00AB638A"/>
    <w:rsid w:val="00AB6E43"/>
    <w:rsid w:val="00AC1349"/>
    <w:rsid w:val="00AE3ABC"/>
    <w:rsid w:val="00AE435A"/>
    <w:rsid w:val="00AF3016"/>
    <w:rsid w:val="00B22FE6"/>
    <w:rsid w:val="00B3033D"/>
    <w:rsid w:val="00B55B1B"/>
    <w:rsid w:val="00B62087"/>
    <w:rsid w:val="00B62F41"/>
    <w:rsid w:val="00B75D52"/>
    <w:rsid w:val="00B760E1"/>
    <w:rsid w:val="00B91832"/>
    <w:rsid w:val="00BA1AB3"/>
    <w:rsid w:val="00BA6421"/>
    <w:rsid w:val="00BB4FEC"/>
    <w:rsid w:val="00BC402F"/>
    <w:rsid w:val="00BD7EBA"/>
    <w:rsid w:val="00BE13EF"/>
    <w:rsid w:val="00BE40A5"/>
    <w:rsid w:val="00BE6454"/>
    <w:rsid w:val="00BF75D4"/>
    <w:rsid w:val="00C01328"/>
    <w:rsid w:val="00C069B5"/>
    <w:rsid w:val="00C10283"/>
    <w:rsid w:val="00C22886"/>
    <w:rsid w:val="00C25C8F"/>
    <w:rsid w:val="00C263C6"/>
    <w:rsid w:val="00C44697"/>
    <w:rsid w:val="00C635B6"/>
    <w:rsid w:val="00C740D7"/>
    <w:rsid w:val="00C84097"/>
    <w:rsid w:val="00CB429B"/>
    <w:rsid w:val="00CC49A1"/>
    <w:rsid w:val="00CD093E"/>
    <w:rsid w:val="00CD1556"/>
    <w:rsid w:val="00CD1FD7"/>
    <w:rsid w:val="00CE5AC7"/>
    <w:rsid w:val="00CF0BBB"/>
    <w:rsid w:val="00CF52C0"/>
    <w:rsid w:val="00CF5CAE"/>
    <w:rsid w:val="00D034D7"/>
    <w:rsid w:val="00D07293"/>
    <w:rsid w:val="00D1283A"/>
    <w:rsid w:val="00D15C29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B3E91"/>
    <w:rsid w:val="00EB4E5F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A6528"/>
    <w:rsid w:val="00FC6387"/>
    <w:rsid w:val="00FD70A7"/>
    <w:rsid w:val="00FF09A0"/>
    <w:rsid w:val="00FF2FFF"/>
    <w:rsid w:val="00FF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33D74"/>
  <w15:chartTrackingRefBased/>
  <w15:docId w15:val="{B796BCFB-D71F-D44D-9319-247D56224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4E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FC7AA3-6A91-4352-BD34-7519D2434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35</cp:lastModifiedBy>
  <cp:revision>27</cp:revision>
  <dcterms:created xsi:type="dcterms:W3CDTF">2024-02-28T06:09:00Z</dcterms:created>
  <dcterms:modified xsi:type="dcterms:W3CDTF">2025-10-25T07:27:00Z</dcterms:modified>
</cp:coreProperties>
</file>